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0721D" w14:textId="77777777" w:rsidR="00222937" w:rsidRPr="00222937" w:rsidRDefault="00222937" w:rsidP="00222937">
      <w:pPr>
        <w:pStyle w:val="a3"/>
        <w:spacing w:before="0" w:beforeAutospacing="0" w:after="0" w:afterAutospacing="0"/>
        <w:jc w:val="center"/>
      </w:pPr>
      <w:r w:rsidRPr="00222937">
        <w:rPr>
          <w:b/>
          <w:bCs/>
        </w:rPr>
        <w:t xml:space="preserve">Карта учебно-методического обеспечения дисциплины </w:t>
      </w:r>
    </w:p>
    <w:p w14:paraId="01868A8C" w14:textId="15A84E9F" w:rsidR="00222937" w:rsidRPr="00BA6B00" w:rsidRDefault="00BA6B00" w:rsidP="00BA6B00">
      <w:pPr>
        <w:pStyle w:val="a3"/>
        <w:spacing w:before="0" w:beforeAutospacing="0" w:after="0" w:afterAutospacing="0"/>
        <w:jc w:val="center"/>
        <w:rPr>
          <w:b/>
          <w:bCs/>
        </w:rPr>
      </w:pPr>
      <w:r w:rsidRPr="00BA6B00">
        <w:rPr>
          <w:b/>
          <w:bCs/>
        </w:rPr>
        <w:t xml:space="preserve">Технологии программирования для </w:t>
      </w:r>
      <w:r w:rsidRPr="00BA6B00">
        <w:rPr>
          <w:b/>
          <w:bCs/>
          <w:lang w:val="en-US"/>
        </w:rPr>
        <w:t>NLP</w:t>
      </w:r>
      <w:r w:rsidRPr="00BA6B00">
        <w:rPr>
          <w:b/>
          <w:bCs/>
        </w:rPr>
        <w:t xml:space="preserve"> – </w:t>
      </w:r>
      <w:r w:rsidR="00222937">
        <w:rPr>
          <w:b/>
          <w:bCs/>
        </w:rPr>
        <w:t>Факультет</w:t>
      </w:r>
      <w:r w:rsidR="00222937" w:rsidRPr="00222937">
        <w:rPr>
          <w:b/>
          <w:bCs/>
        </w:rPr>
        <w:t xml:space="preserve"> информационн</w:t>
      </w:r>
      <w:r w:rsidR="00222937">
        <w:rPr>
          <w:b/>
          <w:bCs/>
        </w:rPr>
        <w:t>ых</w:t>
      </w:r>
      <w:r w:rsidR="00222937" w:rsidRPr="00222937">
        <w:rPr>
          <w:b/>
          <w:bCs/>
        </w:rPr>
        <w:t xml:space="preserve"> </w:t>
      </w:r>
      <w:r w:rsidR="00222937">
        <w:rPr>
          <w:b/>
          <w:bCs/>
        </w:rPr>
        <w:t>технологий</w:t>
      </w:r>
    </w:p>
    <w:p w14:paraId="217DBF54" w14:textId="0092C9EB" w:rsidR="00222937" w:rsidRPr="00A41DB5" w:rsidRDefault="00A41DB5" w:rsidP="00222937">
      <w:pPr>
        <w:pStyle w:val="a3"/>
        <w:spacing w:before="0" w:beforeAutospacing="0" w:after="0" w:afterAutospacing="0"/>
        <w:jc w:val="center"/>
      </w:pPr>
      <w:r w:rsidRPr="00A41DB5">
        <w:rPr>
          <w:b/>
          <w:bCs/>
        </w:rPr>
        <w:t>7M06101-Вычислительная лингвистика</w:t>
      </w:r>
    </w:p>
    <w:tbl>
      <w:tblPr>
        <w:tblW w:w="1473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00"/>
        <w:gridCol w:w="1057"/>
        <w:gridCol w:w="7254"/>
        <w:gridCol w:w="942"/>
        <w:gridCol w:w="938"/>
        <w:gridCol w:w="1078"/>
        <w:gridCol w:w="967"/>
      </w:tblGrid>
      <w:tr w:rsidR="00222937" w:rsidRPr="00222937" w14:paraId="7300F4ED" w14:textId="77777777" w:rsidTr="00222937">
        <w:tc>
          <w:tcPr>
            <w:tcW w:w="2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21C245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Название дисциплины</w:t>
            </w:r>
          </w:p>
        </w:tc>
        <w:tc>
          <w:tcPr>
            <w:tcW w:w="1058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26C4B8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№</w:t>
            </w:r>
          </w:p>
        </w:tc>
        <w:tc>
          <w:tcPr>
            <w:tcW w:w="738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559B71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Автор и название книги</w:t>
            </w:r>
          </w:p>
        </w:tc>
        <w:tc>
          <w:tcPr>
            <w:tcW w:w="378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38F44D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 xml:space="preserve">Ряд книг в библиотеке </w:t>
            </w:r>
            <w:proofErr w:type="spellStart"/>
            <w:r w:rsidRPr="00222937">
              <w:rPr>
                <w:b/>
                <w:bCs/>
              </w:rPr>
              <w:t>КазНУ</w:t>
            </w:r>
            <w:proofErr w:type="spellEnd"/>
          </w:p>
        </w:tc>
      </w:tr>
      <w:tr w:rsidR="00222937" w:rsidRPr="00222937" w14:paraId="7FCD4EBB" w14:textId="77777777" w:rsidTr="00222937">
        <w:tc>
          <w:tcPr>
            <w:tcW w:w="2518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4802E4" w14:textId="204F70FE" w:rsidR="00222937" w:rsidRPr="00EF661A" w:rsidRDefault="00C94B37">
            <w:pPr>
              <w:pStyle w:val="a3"/>
              <w:spacing w:before="0" w:beforeAutospacing="0" w:after="0" w:afterAutospacing="0"/>
              <w:jc w:val="center"/>
            </w:pPr>
            <w:r w:rsidRPr="00EF661A">
              <w:rPr>
                <w:lang w:val="kk-KZ"/>
              </w:rPr>
              <w:t>Методы машинного обучения в обработке естественного языка</w:t>
            </w:r>
            <w:r w:rsidR="00222937" w:rsidRPr="00EF661A">
              <w:rPr>
                <w:b/>
                <w:bCs/>
              </w:rPr>
              <w:t> 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4A3AF4E" w14:textId="77777777" w:rsidR="00222937" w:rsidRPr="00222937" w:rsidRDefault="00222937"/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689324E" w14:textId="77777777" w:rsidR="00222937" w:rsidRPr="00222937" w:rsidRDefault="00222937"/>
        </w:tc>
        <w:tc>
          <w:tcPr>
            <w:tcW w:w="18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5BB48C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Главн</w:t>
            </w:r>
            <w:r w:rsidR="00B349F1">
              <w:rPr>
                <w:b/>
                <w:bCs/>
              </w:rPr>
              <w:t>ая</w:t>
            </w:r>
          </w:p>
        </w:tc>
        <w:tc>
          <w:tcPr>
            <w:tcW w:w="18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2A535F" w14:textId="77777777" w:rsidR="00222937" w:rsidRPr="00B349F1" w:rsidRDefault="00B349F1">
            <w:pPr>
              <w:pStyle w:val="a3"/>
              <w:spacing w:before="0" w:beforeAutospacing="0" w:after="0" w:afterAutospacing="0"/>
              <w:jc w:val="center"/>
              <w:rPr>
                <w:b/>
                <w:bCs/>
              </w:rPr>
            </w:pPr>
            <w:r w:rsidRPr="00B349F1">
              <w:rPr>
                <w:b/>
                <w:bCs/>
              </w:rPr>
              <w:t>Дополнительная</w:t>
            </w:r>
          </w:p>
        </w:tc>
      </w:tr>
      <w:tr w:rsidR="00222937" w:rsidRPr="00222937" w14:paraId="01633E7C" w14:textId="77777777" w:rsidTr="00222937">
        <w:trPr>
          <w:trHeight w:val="836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2525971" w14:textId="77777777" w:rsidR="00222937" w:rsidRPr="00222937" w:rsidRDefault="00222937"/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C3E011E" w14:textId="77777777" w:rsidR="00222937" w:rsidRPr="00222937" w:rsidRDefault="00222937"/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1BDB729" w14:textId="77777777" w:rsidR="00222937" w:rsidRPr="00222937" w:rsidRDefault="00222937"/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2899E1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Англ.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A41B7E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Рус</w:t>
            </w:r>
            <w:r>
              <w:rPr>
                <w:b/>
                <w:bCs/>
              </w:rPr>
              <w:t>.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BF6095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Англ.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E8E343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Рус</w:t>
            </w:r>
            <w:r>
              <w:rPr>
                <w:b/>
                <w:bCs/>
              </w:rPr>
              <w:t>.</w:t>
            </w:r>
          </w:p>
        </w:tc>
      </w:tr>
      <w:tr w:rsidR="00222937" w:rsidRPr="00222937" w14:paraId="12FA3CAC" w14:textId="77777777" w:rsidTr="00222937">
        <w:trPr>
          <w:trHeight w:val="836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760D6EA" w14:textId="77777777" w:rsidR="00222937" w:rsidRPr="00222937" w:rsidRDefault="00222937"/>
        </w:tc>
        <w:tc>
          <w:tcPr>
            <w:tcW w:w="10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21B95E" w14:textId="77777777" w:rsidR="00222937" w:rsidRPr="00222937" w:rsidRDefault="00222937" w:rsidP="00222937">
            <w:pPr>
              <w:numPr>
                <w:ilvl w:val="0"/>
                <w:numId w:val="7"/>
              </w:numPr>
              <w:ind w:left="268" w:firstLine="0"/>
            </w:pPr>
            <w:r w:rsidRPr="00222937">
              <w:t> </w:t>
            </w:r>
          </w:p>
        </w:tc>
        <w:tc>
          <w:tcPr>
            <w:tcW w:w="7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D11B05" w14:textId="77777777" w:rsidR="00222937" w:rsidRPr="00222937" w:rsidRDefault="00222937">
            <w:pPr>
              <w:pStyle w:val="1"/>
              <w:spacing w:before="0"/>
              <w:rPr>
                <w:rFonts w:ascii="Times New Roman" w:hAnsi="Times New Roman"/>
                <w:color w:val="auto"/>
              </w:rPr>
            </w:pPr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Python для всех: изучение данных в Python 3, доктор Чарльз Рассел </w:t>
            </w:r>
            <w:proofErr w:type="spellStart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Северанс</w:t>
            </w:r>
            <w:proofErr w:type="spellEnd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, Сью </w:t>
            </w:r>
            <w:proofErr w:type="spellStart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Блюменберг</w:t>
            </w:r>
            <w:proofErr w:type="spellEnd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, Эллиот </w:t>
            </w:r>
            <w:proofErr w:type="spellStart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Хаузер</w:t>
            </w:r>
            <w:proofErr w:type="spellEnd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, Эйми </w:t>
            </w:r>
            <w:proofErr w:type="spellStart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Андрион</w:t>
            </w:r>
            <w:proofErr w:type="spellEnd"/>
            <w:r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,</w:t>
            </w:r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 2016 г.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0680C8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5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875D10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5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09F193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85682C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</w:tr>
      <w:tr w:rsidR="00222937" w:rsidRPr="00222937" w14:paraId="43584671" w14:textId="77777777" w:rsidTr="00222937">
        <w:trPr>
          <w:trHeight w:val="836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4F66069" w14:textId="77777777" w:rsidR="00222937" w:rsidRPr="00222937" w:rsidRDefault="00222937"/>
        </w:tc>
        <w:tc>
          <w:tcPr>
            <w:tcW w:w="10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DD7264" w14:textId="77777777" w:rsidR="00222937" w:rsidRPr="00222937" w:rsidRDefault="00222937" w:rsidP="00222937">
            <w:pPr>
              <w:numPr>
                <w:ilvl w:val="0"/>
                <w:numId w:val="8"/>
              </w:numPr>
              <w:ind w:left="268" w:firstLine="0"/>
            </w:pPr>
            <w:r w:rsidRPr="00222937">
              <w:t> </w:t>
            </w:r>
          </w:p>
        </w:tc>
        <w:tc>
          <w:tcPr>
            <w:tcW w:w="7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7A1C6D" w14:textId="77777777" w:rsidR="00222937" w:rsidRPr="00222937" w:rsidRDefault="00222937">
            <w:pPr>
              <w:pStyle w:val="1"/>
              <w:spacing w:before="0"/>
              <w:rPr>
                <w:rFonts w:ascii="Times New Roman" w:hAnsi="Times New Roman"/>
                <w:color w:val="auto"/>
              </w:rPr>
            </w:pPr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Поваренная книга Python: рецепты для освоения Python 3, 3- е издание, издание </w:t>
            </w:r>
            <w:proofErr w:type="spellStart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Kindle</w:t>
            </w:r>
            <w:proofErr w:type="spellEnd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, Дэвид </w:t>
            </w:r>
            <w:proofErr w:type="spellStart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Бизли</w:t>
            </w:r>
            <w:proofErr w:type="spellEnd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, Брайан К. Джонс, 2013 г.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A160FC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10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125FCA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F1A3B8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22B3CA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</w:tr>
      <w:tr w:rsidR="00222937" w:rsidRPr="00222937" w14:paraId="7EEBFA26" w14:textId="77777777" w:rsidTr="00222937">
        <w:trPr>
          <w:trHeight w:val="836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C9332D8" w14:textId="77777777" w:rsidR="00222937" w:rsidRPr="00222937" w:rsidRDefault="00222937"/>
        </w:tc>
        <w:tc>
          <w:tcPr>
            <w:tcW w:w="10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12617C" w14:textId="77777777" w:rsidR="00222937" w:rsidRPr="00222937" w:rsidRDefault="00222937" w:rsidP="00222937">
            <w:pPr>
              <w:numPr>
                <w:ilvl w:val="0"/>
                <w:numId w:val="9"/>
              </w:numPr>
              <w:ind w:left="268" w:firstLine="0"/>
            </w:pPr>
            <w:r w:rsidRPr="00222937">
              <w:t> </w:t>
            </w:r>
          </w:p>
        </w:tc>
        <w:tc>
          <w:tcPr>
            <w:tcW w:w="7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32A3CC" w14:textId="77777777" w:rsidR="00222937" w:rsidRPr="00222937" w:rsidRDefault="00222937">
            <w:pPr>
              <w:pStyle w:val="1"/>
              <w:spacing w:before="0"/>
              <w:rPr>
                <w:rFonts w:ascii="Times New Roman" w:hAnsi="Times New Roman"/>
                <w:color w:val="auto"/>
              </w:rPr>
            </w:pPr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Продвинутая разработка на Python: использование мощных языковых функций в реальных приложениях 1-е изд. Выпуск от Матфея Уилкс, 2021 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C2831A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10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2C6CEB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5B1936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E2FC0A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</w:tr>
      <w:tr w:rsidR="00222937" w:rsidRPr="00222937" w14:paraId="68852D63" w14:textId="77777777" w:rsidTr="00222937">
        <w:trPr>
          <w:cantSplit/>
          <w:trHeight w:val="836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DE880EF" w14:textId="77777777" w:rsidR="00222937" w:rsidRPr="00222937" w:rsidRDefault="00222937"/>
        </w:tc>
        <w:tc>
          <w:tcPr>
            <w:tcW w:w="10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A737DA" w14:textId="77777777" w:rsidR="00222937" w:rsidRPr="00222937" w:rsidRDefault="00222937" w:rsidP="00222937">
            <w:pPr>
              <w:numPr>
                <w:ilvl w:val="0"/>
                <w:numId w:val="10"/>
              </w:numPr>
              <w:ind w:left="268" w:firstLine="0"/>
            </w:pPr>
            <w:r w:rsidRPr="00222937">
              <w:t> </w:t>
            </w:r>
          </w:p>
        </w:tc>
        <w:tc>
          <w:tcPr>
            <w:tcW w:w="7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1676AA" w14:textId="77777777" w:rsidR="00222937" w:rsidRPr="00222937" w:rsidRDefault="00222937">
            <w:pPr>
              <w:pStyle w:val="a3"/>
              <w:spacing w:before="0" w:beforeAutospacing="0" w:after="0" w:afterAutospacing="0"/>
              <w:jc w:val="both"/>
            </w:pPr>
            <w:r w:rsidRPr="00222937">
              <w:t xml:space="preserve">Обработка естественного языка с помощью Python и </w:t>
            </w:r>
            <w:proofErr w:type="spellStart"/>
            <w:r w:rsidRPr="00222937">
              <w:t>spaCy</w:t>
            </w:r>
            <w:proofErr w:type="spellEnd"/>
            <w:r w:rsidRPr="00222937">
              <w:t xml:space="preserve">: практическое введение, Юлий Васильев, 2021 г. </w:t>
            </w:r>
          </w:p>
          <w:p w14:paraId="6DD35B1B" w14:textId="77777777" w:rsidR="00222937" w:rsidRPr="00222937" w:rsidRDefault="00222937">
            <w:pPr>
              <w:pStyle w:val="1"/>
              <w:pBdr>
                <w:bottom w:val="single" w:sz="6" w:space="4" w:color="DDDDDD"/>
              </w:pBdr>
              <w:shd w:val="clear" w:color="auto" w:fill="FFFFFF"/>
              <w:spacing w:before="0"/>
              <w:rPr>
                <w:rFonts w:ascii="Times New Roman" w:hAnsi="Times New Roman"/>
              </w:rPr>
            </w:pPr>
            <w:r w:rsidRPr="00222937">
              <w:rPr>
                <w:rFonts w:ascii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5B04AE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CF7A61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9695AF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10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F92820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10</w:t>
            </w:r>
          </w:p>
        </w:tc>
      </w:tr>
    </w:tbl>
    <w:p w14:paraId="582B2008" w14:textId="77777777" w:rsidR="00450CE4" w:rsidRDefault="00450CE4"/>
    <w:sectPr w:rsidR="00450CE4" w:rsidSect="0022056E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4B59"/>
    <w:multiLevelType w:val="multilevel"/>
    <w:tmpl w:val="A43AEB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C02E90"/>
    <w:multiLevelType w:val="hybridMultilevel"/>
    <w:tmpl w:val="C4C8BEF8"/>
    <w:lvl w:ilvl="0" w:tplc="0419000F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E340A6"/>
    <w:multiLevelType w:val="multilevel"/>
    <w:tmpl w:val="BB18FE7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1B12D10"/>
    <w:multiLevelType w:val="multilevel"/>
    <w:tmpl w:val="0F3A9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034722F"/>
    <w:multiLevelType w:val="multilevel"/>
    <w:tmpl w:val="72E4F5B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3422C25"/>
    <w:multiLevelType w:val="multilevel"/>
    <w:tmpl w:val="7D5A820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E51218"/>
    <w:multiLevelType w:val="multilevel"/>
    <w:tmpl w:val="CB60CC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17746C5"/>
    <w:multiLevelType w:val="multilevel"/>
    <w:tmpl w:val="8A2C4B5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A49760E"/>
    <w:multiLevelType w:val="multilevel"/>
    <w:tmpl w:val="7DFA423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3"/>
  </w:num>
  <w:num w:numId="4">
    <w:abstractNumId w:val="8"/>
  </w:num>
  <w:num w:numId="5">
    <w:abstractNumId w:val="5"/>
  </w:num>
  <w:num w:numId="6">
    <w:abstractNumId w:val="4"/>
  </w:num>
  <w:num w:numId="7">
    <w:abstractNumId w:val="6"/>
  </w:num>
  <w:num w:numId="8">
    <w:abstractNumId w:val="0"/>
  </w:num>
  <w:num w:numId="9">
    <w:abstractNumId w:val="2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rcwNzUxtDCzsDBV0lEKTi0uzszPAykwqQUAHF3KrCwAAAA="/>
  </w:docVars>
  <w:rsids>
    <w:rsidRoot w:val="0022056E"/>
    <w:rsid w:val="00053C7F"/>
    <w:rsid w:val="00120B34"/>
    <w:rsid w:val="001E2BCD"/>
    <w:rsid w:val="001F1A94"/>
    <w:rsid w:val="0022056E"/>
    <w:rsid w:val="00222937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1DB5"/>
    <w:rsid w:val="00A4294F"/>
    <w:rsid w:val="00AA61CF"/>
    <w:rsid w:val="00AC2E95"/>
    <w:rsid w:val="00B349F1"/>
    <w:rsid w:val="00B447E5"/>
    <w:rsid w:val="00B6756A"/>
    <w:rsid w:val="00BA6B00"/>
    <w:rsid w:val="00BD3450"/>
    <w:rsid w:val="00C539CA"/>
    <w:rsid w:val="00C94B37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EF661A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14C6B8"/>
  <w15:chartTrackingRefBased/>
  <w15:docId w15:val="{7D2C3A02-97E2-4603-AE60-8E122A5B0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05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qFormat/>
    <w:rsid w:val="0022056E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22056E"/>
    <w:rPr>
      <w:rFonts w:ascii="Cambria" w:eastAsia="Times New Roman" w:hAnsi="Cambria" w:cs="Times New Roman"/>
      <w:b/>
      <w:bCs/>
      <w:color w:val="365F91"/>
      <w:sz w:val="28"/>
      <w:szCs w:val="28"/>
      <w:lang w:eastAsia="ru-RU"/>
    </w:rPr>
  </w:style>
  <w:style w:type="character" w:customStyle="1" w:styleId="tlid-translation">
    <w:name w:val="tlid-translation"/>
    <w:rsid w:val="0022056E"/>
  </w:style>
  <w:style w:type="character" w:customStyle="1" w:styleId="a-size-extra-large">
    <w:name w:val="a-size-extra-large"/>
    <w:rsid w:val="0022056E"/>
  </w:style>
  <w:style w:type="character" w:customStyle="1" w:styleId="a-size-large">
    <w:name w:val="a-size-large"/>
    <w:rsid w:val="0022056E"/>
  </w:style>
  <w:style w:type="character" w:customStyle="1" w:styleId="author">
    <w:name w:val="author"/>
    <w:basedOn w:val="a0"/>
    <w:rsid w:val="0022056E"/>
  </w:style>
  <w:style w:type="character" w:customStyle="1" w:styleId="contribution">
    <w:name w:val="contribution"/>
    <w:basedOn w:val="a0"/>
    <w:rsid w:val="0022056E"/>
  </w:style>
  <w:style w:type="character" w:customStyle="1" w:styleId="a-color-secondary">
    <w:name w:val="a-color-secondary"/>
    <w:basedOn w:val="a0"/>
    <w:rsid w:val="0022056E"/>
  </w:style>
  <w:style w:type="paragraph" w:styleId="a3">
    <w:name w:val="Normal (Web)"/>
    <w:basedOn w:val="a"/>
    <w:uiPriority w:val="99"/>
    <w:semiHidden/>
    <w:unhideWhenUsed/>
    <w:rsid w:val="0022056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44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5</cp:revision>
  <dcterms:created xsi:type="dcterms:W3CDTF">2021-09-02T06:31:00Z</dcterms:created>
  <dcterms:modified xsi:type="dcterms:W3CDTF">2024-01-07T17:40:00Z</dcterms:modified>
</cp:coreProperties>
</file>